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8c8e74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c1a6ae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e91170d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7a468c41"/>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12-28T12:46:07Z</dcterms:created>
  <dcterms:modified xsi:type="dcterms:W3CDTF">2021-12-28T12:46:07Z</dcterms:modified>
</cp:coreProperties>
</file>